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BD41FF" w14:textId="77777777" w:rsidR="005F6326" w:rsidRPr="005F6326" w:rsidRDefault="005F6326" w:rsidP="005F6326">
      <w:pPr>
        <w:pStyle w:val="Compact"/>
        <w:jc w:val="both"/>
        <w:rPr>
          <w:rFonts w:ascii="Times New Roman" w:hAnsi="Times New Roman" w:cs="Times New Roman"/>
          <w:b/>
          <w:lang w:val="it-IT"/>
        </w:rPr>
      </w:pPr>
      <w:r w:rsidRPr="005F6326">
        <w:rPr>
          <w:rFonts w:ascii="Times New Roman" w:hAnsi="Times New Roman" w:cs="Times New Roman"/>
          <w:b/>
          <w:lang w:val="it-IT"/>
        </w:rPr>
        <w:t>Oggetto: COMUNICAZIONE DEL D.S. Prof.ssa Caterina Policicchio</w:t>
      </w:r>
    </w:p>
    <w:p w14:paraId="4D99A070" w14:textId="77777777" w:rsidR="005F6326" w:rsidRPr="00957626" w:rsidRDefault="005F6326" w:rsidP="005F6326">
      <w:pPr>
        <w:pStyle w:val="Compact"/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957626">
        <w:rPr>
          <w:rFonts w:ascii="Times New Roman" w:hAnsi="Times New Roman" w:cs="Times New Roman"/>
          <w:sz w:val="20"/>
          <w:szCs w:val="20"/>
          <w:lang w:val="it-IT"/>
        </w:rPr>
        <w:t>Concorso, per esami, a 253 posti, per l’accesso al profilo professionale di funzionario  amministrativo-giuridico-contabile, area III, posizione  economica F1, del ruolo del personale</w:t>
      </w:r>
    </w:p>
    <w:p w14:paraId="19ACC97F" w14:textId="77777777" w:rsidR="005F6326" w:rsidRPr="00957626" w:rsidRDefault="005F6326" w:rsidP="005F6326">
      <w:pPr>
        <w:pStyle w:val="Compact"/>
        <w:jc w:val="both"/>
        <w:rPr>
          <w:rFonts w:ascii="Times New Roman" w:hAnsi="Times New Roman" w:cs="Times New Roman"/>
          <w:sz w:val="20"/>
          <w:szCs w:val="20"/>
          <w:lang w:val="it-IT"/>
        </w:rPr>
      </w:pPr>
      <w:r w:rsidRPr="00957626">
        <w:rPr>
          <w:rFonts w:ascii="Times New Roman" w:hAnsi="Times New Roman" w:cs="Times New Roman"/>
          <w:sz w:val="20"/>
          <w:szCs w:val="20"/>
          <w:lang w:val="it-IT"/>
        </w:rPr>
        <w:t xml:space="preserve"> del Ministero dell’Istruzione, dell’Università e della Ricerca, per gli uffici dell’ Amministrazione centrale e periferica. Indicazioni relative allo svolgimento della prova preselettiva.</w:t>
      </w:r>
    </w:p>
    <w:p w14:paraId="14BADAB1" w14:textId="77777777" w:rsidR="00957626" w:rsidRPr="00957626" w:rsidRDefault="00957626" w:rsidP="005F6326">
      <w:pPr>
        <w:pStyle w:val="Compact"/>
        <w:jc w:val="both"/>
        <w:rPr>
          <w:sz w:val="20"/>
          <w:szCs w:val="20"/>
          <w:lang w:val="it-IT"/>
        </w:rPr>
      </w:pPr>
    </w:p>
    <w:p w14:paraId="5F646BB3" w14:textId="77777777" w:rsidR="005F6326" w:rsidRDefault="005F6326" w:rsidP="00957626">
      <w:pPr>
        <w:pStyle w:val="Compact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Giorno 27 e 28 settembre 2018 nel laboratorio multimediale della sede di Aiello Calabro si è svolta  la prova preselettiva del </w:t>
      </w:r>
      <w:r w:rsidRPr="005C24C0">
        <w:rPr>
          <w:rFonts w:ascii="Times New Roman" w:hAnsi="Times New Roman" w:cs="Times New Roman"/>
          <w:lang w:val="it-IT"/>
        </w:rPr>
        <w:t>concorso, per esami, a 253 posti, per l’accesso al profilo professionale di funzionario  amministrativo-giuridico-contabile, area III, posizione  economica F1, del ruolo del personale</w:t>
      </w:r>
      <w:r>
        <w:rPr>
          <w:rFonts w:ascii="Times New Roman" w:hAnsi="Times New Roman" w:cs="Times New Roman"/>
          <w:lang w:val="it-IT"/>
        </w:rPr>
        <w:t xml:space="preserve"> </w:t>
      </w:r>
      <w:r w:rsidRPr="005C24C0">
        <w:rPr>
          <w:rFonts w:ascii="Times New Roman" w:hAnsi="Times New Roman" w:cs="Times New Roman"/>
          <w:lang w:val="it-IT"/>
        </w:rPr>
        <w:t xml:space="preserve"> del Ministero dell’Istruzione, dell’Università e della Ricerca, per gli uffici dell’ Amministrazione centrale e periferica. </w:t>
      </w:r>
    </w:p>
    <w:p w14:paraId="2A84A319" w14:textId="77777777" w:rsidR="005F6326" w:rsidRDefault="005F6326" w:rsidP="00957626">
      <w:pPr>
        <w:pStyle w:val="Compact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I ringraziamenti vanno a chi si è impegnato </w:t>
      </w:r>
      <w:r w:rsidRPr="005C24C0">
        <w:rPr>
          <w:rFonts w:ascii="Times New Roman" w:hAnsi="Times New Roman" w:cs="Times New Roman"/>
          <w:lang w:val="it-IT"/>
        </w:rPr>
        <w:t xml:space="preserve">nella fase di organizzazione e </w:t>
      </w:r>
      <w:r>
        <w:rPr>
          <w:rFonts w:ascii="Times New Roman" w:hAnsi="Times New Roman" w:cs="Times New Roman"/>
          <w:lang w:val="it-IT"/>
        </w:rPr>
        <w:t xml:space="preserve">nello </w:t>
      </w:r>
      <w:r w:rsidRPr="005C24C0">
        <w:rPr>
          <w:rFonts w:ascii="Times New Roman" w:hAnsi="Times New Roman" w:cs="Times New Roman"/>
          <w:lang w:val="it-IT"/>
        </w:rPr>
        <w:t>svolgimento della prova stessa</w:t>
      </w:r>
      <w:r>
        <w:rPr>
          <w:rFonts w:ascii="Times New Roman" w:hAnsi="Times New Roman" w:cs="Times New Roman"/>
          <w:lang w:val="it-IT"/>
        </w:rPr>
        <w:t>:</w:t>
      </w:r>
    </w:p>
    <w:p w14:paraId="3D71AD3B" w14:textId="77777777" w:rsidR="005F6326" w:rsidRDefault="006B1AF8" w:rsidP="005F6326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 responsabili  tecnici d’aula</w:t>
      </w:r>
      <w:r w:rsidR="00443416">
        <w:rPr>
          <w:rFonts w:ascii="Times New Roman" w:hAnsi="Times New Roman" w:cs="Times New Roman"/>
          <w:lang w:val="it-IT"/>
        </w:rPr>
        <w:t>,</w:t>
      </w:r>
      <w:r>
        <w:rPr>
          <w:rFonts w:ascii="Times New Roman" w:hAnsi="Times New Roman" w:cs="Times New Roman"/>
          <w:lang w:val="it-IT"/>
        </w:rPr>
        <w:t xml:space="preserve"> </w:t>
      </w:r>
      <w:bookmarkStart w:id="0" w:name="_GoBack"/>
      <w:bookmarkEnd w:id="0"/>
      <w:r w:rsidR="005F6326">
        <w:rPr>
          <w:rFonts w:ascii="Times New Roman" w:hAnsi="Times New Roman" w:cs="Times New Roman"/>
          <w:lang w:val="it-IT"/>
        </w:rPr>
        <w:t>Rosa Giardino e Rolando Muto</w:t>
      </w:r>
      <w:r w:rsidR="00443416">
        <w:rPr>
          <w:rFonts w:ascii="Times New Roman" w:hAnsi="Times New Roman" w:cs="Times New Roman"/>
          <w:lang w:val="it-IT"/>
        </w:rPr>
        <w:t>,</w:t>
      </w:r>
      <w:r w:rsidR="005F6326">
        <w:rPr>
          <w:rFonts w:ascii="Times New Roman" w:hAnsi="Times New Roman" w:cs="Times New Roman"/>
          <w:lang w:val="it-IT"/>
        </w:rPr>
        <w:t xml:space="preserve"> che hanno predisposto  e collaudato l’aula informatica e che  hanno partecipato con il D.S. e con il collaboratore del D.S. ,Franca Cuglietta,</w:t>
      </w:r>
      <w:r w:rsidR="00443416">
        <w:rPr>
          <w:rFonts w:ascii="Times New Roman" w:hAnsi="Times New Roman" w:cs="Times New Roman"/>
          <w:lang w:val="it-IT"/>
        </w:rPr>
        <w:t xml:space="preserve"> </w:t>
      </w:r>
      <w:r w:rsidR="005F6326">
        <w:rPr>
          <w:rFonts w:ascii="Times New Roman" w:hAnsi="Times New Roman" w:cs="Times New Roman"/>
          <w:lang w:val="it-IT"/>
        </w:rPr>
        <w:t>all’incontro formativo del 24 settembre 2018 presso l’USR di Catanzaro</w:t>
      </w:r>
      <w:r w:rsidR="00443416">
        <w:rPr>
          <w:rFonts w:ascii="Times New Roman" w:hAnsi="Times New Roman" w:cs="Times New Roman"/>
          <w:lang w:val="it-IT"/>
        </w:rPr>
        <w:t>.</w:t>
      </w:r>
      <w:r w:rsidR="005F6326">
        <w:rPr>
          <w:rFonts w:ascii="Times New Roman" w:hAnsi="Times New Roman" w:cs="Times New Roman"/>
          <w:lang w:val="it-IT"/>
        </w:rPr>
        <w:t xml:space="preserve">  </w:t>
      </w:r>
    </w:p>
    <w:p w14:paraId="4D0F7E49" w14:textId="77777777" w:rsidR="005F6326" w:rsidRDefault="005F6326" w:rsidP="005F6326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l c</w:t>
      </w:r>
      <w:r w:rsidRPr="005F6326">
        <w:rPr>
          <w:rFonts w:ascii="Times New Roman" w:hAnsi="Times New Roman" w:cs="Times New Roman"/>
          <w:lang w:val="it-IT"/>
        </w:rPr>
        <w:t>omitato di vigilanza ,</w:t>
      </w:r>
      <w:r w:rsidR="00443416">
        <w:rPr>
          <w:rFonts w:ascii="Times New Roman" w:hAnsi="Times New Roman" w:cs="Times New Roman"/>
          <w:lang w:val="it-IT"/>
        </w:rPr>
        <w:t xml:space="preserve"> </w:t>
      </w:r>
      <w:r w:rsidRPr="005F6326">
        <w:rPr>
          <w:rFonts w:ascii="Times New Roman" w:hAnsi="Times New Roman" w:cs="Times New Roman"/>
          <w:lang w:val="it-IT"/>
        </w:rPr>
        <w:t>Franca Cuglietta e Cinzia Caruso,</w:t>
      </w:r>
      <w:r>
        <w:rPr>
          <w:rFonts w:ascii="Times New Roman" w:hAnsi="Times New Roman" w:cs="Times New Roman"/>
          <w:lang w:val="it-IT"/>
        </w:rPr>
        <w:t xml:space="preserve"> </w:t>
      </w:r>
      <w:r w:rsidRPr="005F6326">
        <w:rPr>
          <w:rFonts w:ascii="Times New Roman" w:hAnsi="Times New Roman" w:cs="Times New Roman"/>
          <w:lang w:val="it-IT"/>
        </w:rPr>
        <w:t xml:space="preserve">che ha garantito il regolare svolgimento della prova preselettiva </w:t>
      </w:r>
    </w:p>
    <w:p w14:paraId="666C85CB" w14:textId="77777777" w:rsidR="005F6326" w:rsidRPr="00957626" w:rsidRDefault="005F6326" w:rsidP="005F6326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</w:t>
      </w:r>
      <w:r w:rsidRPr="005F6326">
        <w:rPr>
          <w:rFonts w:ascii="Times New Roman" w:hAnsi="Times New Roman" w:cs="Times New Roman"/>
          <w:lang w:val="it-IT"/>
        </w:rPr>
        <w:t>l personale individuato con compiti di sor</w:t>
      </w:r>
      <w:r>
        <w:rPr>
          <w:rFonts w:ascii="Times New Roman" w:hAnsi="Times New Roman" w:cs="Times New Roman"/>
          <w:lang w:val="it-IT"/>
        </w:rPr>
        <w:t>veglianza ed assistenza interna Saveria Perna e Roberto Sacco</w:t>
      </w:r>
    </w:p>
    <w:p w14:paraId="6C559D54" w14:textId="77777777" w:rsidR="005F6326" w:rsidRPr="005F6326" w:rsidRDefault="005F6326" w:rsidP="005F6326">
      <w:pPr>
        <w:pStyle w:val="Compact"/>
        <w:jc w:val="both"/>
        <w:rPr>
          <w:rFonts w:ascii="Times New Roman" w:hAnsi="Times New Roman" w:cs="Times New Roman"/>
          <w:lang w:val="it-IT"/>
        </w:rPr>
      </w:pPr>
      <w:r w:rsidRPr="005F6326">
        <w:rPr>
          <w:rFonts w:ascii="Times New Roman" w:hAnsi="Times New Roman" w:cs="Times New Roman"/>
          <w:lang w:val="it-IT"/>
        </w:rPr>
        <w:t xml:space="preserve"> Il concorso si è tenuto in due turni  e si è svolto, come quello precedente del 2016 del personale docente della scuola dell’infanzia, in maniera impeccabile grazie all’impegno ed alla professionalità di tutto il personale coinvolto.</w:t>
      </w:r>
    </w:p>
    <w:p w14:paraId="2B817E87" w14:textId="77777777" w:rsidR="005F6326" w:rsidRDefault="005F6326"/>
    <w:p w14:paraId="21DFC0CF" w14:textId="77777777" w:rsidR="005F6326" w:rsidRDefault="005F6326">
      <w:r w:rsidRPr="005F6326">
        <w:rPr>
          <w:noProof/>
          <w:lang w:eastAsia="it-IT"/>
        </w:rPr>
        <w:drawing>
          <wp:anchor distT="0" distB="0" distL="114300" distR="114300" simplePos="0" relativeHeight="251658240" behindDoc="0" locked="0" layoutInCell="1" allowOverlap="1" wp14:anchorId="045E515A" wp14:editId="316393E2">
            <wp:simplePos x="717550" y="901700"/>
            <wp:positionH relativeFrom="column">
              <wp:align>left</wp:align>
            </wp:positionH>
            <wp:positionV relativeFrom="paragraph">
              <wp:align>top</wp:align>
            </wp:positionV>
            <wp:extent cx="1904493" cy="1428750"/>
            <wp:effectExtent l="0" t="0" r="635" b="0"/>
            <wp:wrapSquare wrapText="bothSides"/>
            <wp:docPr id="1" name="Immagine 1" descr="F:\concorso\20180928_0643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concorso\20180928_06435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493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F48EC8" w14:textId="77777777" w:rsidR="005F6326" w:rsidRDefault="005F6326"/>
    <w:p w14:paraId="0416505F" w14:textId="77777777" w:rsidR="005F6326" w:rsidRDefault="005F6326" w:rsidP="005F6326">
      <w:r>
        <w:t>Il laboratorio multimediale del plesso di Aiello Calabro</w:t>
      </w:r>
      <w:r>
        <w:br w:type="textWrapping" w:clear="all"/>
      </w:r>
    </w:p>
    <w:p w14:paraId="67160B73" w14:textId="77777777" w:rsidR="005F6326" w:rsidRDefault="005F6326" w:rsidP="005F6326">
      <w:r w:rsidRPr="005F6326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542D02B1" wp14:editId="5DCD25FA">
            <wp:simplePos x="717550" y="8159750"/>
            <wp:positionH relativeFrom="column">
              <wp:align>left</wp:align>
            </wp:positionH>
            <wp:positionV relativeFrom="paragraph">
              <wp:align>top</wp:align>
            </wp:positionV>
            <wp:extent cx="1860550" cy="1395412"/>
            <wp:effectExtent l="0" t="0" r="6350" b="0"/>
            <wp:wrapSquare wrapText="bothSides"/>
            <wp:docPr id="2" name="Immagine 2" descr="F:\concorso\IMG-20180928-WA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concorso\IMG-20180928-WA000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860550" cy="1395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C22ACB" w14:textId="77777777" w:rsidR="005F6326" w:rsidRDefault="005F6326" w:rsidP="005F6326"/>
    <w:p w14:paraId="5AF09CCA" w14:textId="77777777" w:rsidR="00957626" w:rsidRDefault="005F6326" w:rsidP="00957626">
      <w:pPr>
        <w:pStyle w:val="Nessunaspaziatura"/>
        <w:rPr>
          <w:sz w:val="20"/>
          <w:szCs w:val="20"/>
        </w:rPr>
      </w:pPr>
      <w:r>
        <w:t>Il D.S. e lo staff impegnato nelle prove concorsuali</w:t>
      </w:r>
      <w:r>
        <w:br w:type="textWrapping" w:clear="all"/>
      </w:r>
    </w:p>
    <w:p w14:paraId="5BBBD290" w14:textId="77777777" w:rsidR="00443416" w:rsidRPr="00957626" w:rsidRDefault="00443416" w:rsidP="00957626">
      <w:pPr>
        <w:pStyle w:val="Nessunaspaziatura"/>
        <w:jc w:val="right"/>
        <w:rPr>
          <w:rFonts w:ascii="Times New Roman" w:hAnsi="Times New Roman" w:cs="Times New Roman"/>
          <w:sz w:val="20"/>
          <w:szCs w:val="20"/>
        </w:rPr>
      </w:pPr>
      <w:r w:rsidRPr="00957626">
        <w:rPr>
          <w:rFonts w:ascii="Times New Roman" w:hAnsi="Times New Roman" w:cs="Times New Roman"/>
          <w:sz w:val="20"/>
          <w:szCs w:val="20"/>
        </w:rPr>
        <w:t>IL DIRIGENTE SCOLASTICO</w:t>
      </w:r>
    </w:p>
    <w:p w14:paraId="4F89CEB4" w14:textId="77777777" w:rsidR="00957626" w:rsidRPr="00957626" w:rsidRDefault="00443416" w:rsidP="00957626">
      <w:pPr>
        <w:pStyle w:val="Nessunaspaziatura"/>
        <w:jc w:val="right"/>
        <w:rPr>
          <w:rFonts w:ascii="Times New Roman" w:hAnsi="Times New Roman" w:cs="Times New Roman"/>
          <w:sz w:val="20"/>
          <w:szCs w:val="20"/>
        </w:rPr>
      </w:pPr>
      <w:r w:rsidRPr="00957626">
        <w:rPr>
          <w:rFonts w:ascii="Times New Roman" w:hAnsi="Times New Roman" w:cs="Times New Roman"/>
          <w:sz w:val="20"/>
          <w:szCs w:val="20"/>
        </w:rPr>
        <w:t>Prof.ssa Caterina Policicchio</w:t>
      </w:r>
    </w:p>
    <w:p w14:paraId="74CBBAE9" w14:textId="77777777" w:rsidR="00957626" w:rsidRPr="00957626" w:rsidRDefault="00957626" w:rsidP="00957626">
      <w:pPr>
        <w:pStyle w:val="Nessunaspaziatura"/>
        <w:jc w:val="right"/>
        <w:rPr>
          <w:rFonts w:ascii="Times New Roman" w:hAnsi="Times New Roman" w:cs="Times New Roman"/>
          <w:sz w:val="20"/>
          <w:szCs w:val="20"/>
        </w:rPr>
      </w:pPr>
    </w:p>
    <w:p w14:paraId="46CE6F96" w14:textId="77777777" w:rsidR="00957626" w:rsidRPr="00957626" w:rsidRDefault="00957626" w:rsidP="00957626">
      <w:pPr>
        <w:pStyle w:val="Nessunaspaziatura"/>
        <w:jc w:val="right"/>
        <w:rPr>
          <w:rFonts w:ascii="Times New Roman" w:hAnsi="Times New Roman" w:cs="Times New Roman"/>
          <w:sz w:val="20"/>
          <w:szCs w:val="20"/>
        </w:rPr>
      </w:pPr>
      <w:r w:rsidRPr="00957626">
        <w:rPr>
          <w:rFonts w:ascii="Times New Roman" w:hAnsi="Times New Roman" w:cs="Times New Roman"/>
          <w:sz w:val="20"/>
          <w:szCs w:val="20"/>
        </w:rPr>
        <w:t>(firma autografa sostituita a mezzo stampa</w:t>
      </w:r>
    </w:p>
    <w:p w14:paraId="789B998B" w14:textId="77777777" w:rsidR="00443416" w:rsidRPr="00957626" w:rsidRDefault="00957626" w:rsidP="00957626">
      <w:pPr>
        <w:pStyle w:val="Nessunaspaziatura"/>
        <w:jc w:val="right"/>
        <w:rPr>
          <w:rFonts w:ascii="Times New Roman" w:hAnsi="Times New Roman" w:cs="Times New Roman"/>
          <w:sz w:val="20"/>
          <w:szCs w:val="20"/>
        </w:rPr>
      </w:pPr>
      <w:r w:rsidRPr="00957626">
        <w:rPr>
          <w:rFonts w:ascii="Times New Roman" w:hAnsi="Times New Roman" w:cs="Times New Roman"/>
          <w:sz w:val="20"/>
          <w:szCs w:val="20"/>
        </w:rPr>
        <w:t>ai sensi dell’art. 3, c. 2, D. Lgs. n. 39/1993)</w:t>
      </w:r>
    </w:p>
    <w:sectPr w:rsidR="00443416" w:rsidRPr="00957626">
      <w:head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04E38C" w14:textId="77777777" w:rsidR="00DF7184" w:rsidRDefault="00DF7184" w:rsidP="005F6326">
      <w:pPr>
        <w:spacing w:after="0" w:line="240" w:lineRule="auto"/>
      </w:pPr>
      <w:r>
        <w:separator/>
      </w:r>
    </w:p>
  </w:endnote>
  <w:endnote w:type="continuationSeparator" w:id="0">
    <w:p w14:paraId="0081284A" w14:textId="77777777" w:rsidR="00DF7184" w:rsidRDefault="00DF7184" w:rsidP="005F6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36D452" w14:textId="77777777" w:rsidR="00DF7184" w:rsidRDefault="00DF7184" w:rsidP="005F6326">
      <w:pPr>
        <w:spacing w:after="0" w:line="240" w:lineRule="auto"/>
      </w:pPr>
      <w:r>
        <w:separator/>
      </w:r>
    </w:p>
  </w:footnote>
  <w:footnote w:type="continuationSeparator" w:id="0">
    <w:p w14:paraId="2C605E58" w14:textId="77777777" w:rsidR="00DF7184" w:rsidRDefault="00DF7184" w:rsidP="005F63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441544" w14:textId="77777777" w:rsidR="005F6326" w:rsidRDefault="005F6326">
    <w:pPr>
      <w:pStyle w:val="Intestazione"/>
    </w:pPr>
  </w:p>
  <w:p w14:paraId="7BF07A63" w14:textId="77777777" w:rsidR="005F6326" w:rsidRDefault="005F6326">
    <w:pPr>
      <w:pStyle w:val="Intestazione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F43B6"/>
    <w:multiLevelType w:val="hybridMultilevel"/>
    <w:tmpl w:val="D8F0059A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55060"/>
    <w:rsid w:val="00383407"/>
    <w:rsid w:val="00443416"/>
    <w:rsid w:val="005C7563"/>
    <w:rsid w:val="005F6326"/>
    <w:rsid w:val="006B1AF8"/>
    <w:rsid w:val="00957626"/>
    <w:rsid w:val="00DF7184"/>
    <w:rsid w:val="00F5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41A3A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F63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F6326"/>
  </w:style>
  <w:style w:type="paragraph" w:styleId="Pidipagina">
    <w:name w:val="footer"/>
    <w:basedOn w:val="Normale"/>
    <w:link w:val="PidipaginaCarattere"/>
    <w:uiPriority w:val="99"/>
    <w:unhideWhenUsed/>
    <w:rsid w:val="005F63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F6326"/>
  </w:style>
  <w:style w:type="paragraph" w:customStyle="1" w:styleId="Compact">
    <w:name w:val="Compact"/>
    <w:basedOn w:val="Corpodeltesto"/>
    <w:qFormat/>
    <w:rsid w:val="005F6326"/>
    <w:pPr>
      <w:spacing w:before="36" w:after="36" w:line="240" w:lineRule="auto"/>
    </w:pPr>
    <w:rPr>
      <w:sz w:val="24"/>
      <w:szCs w:val="24"/>
      <w:lang w:val="en-US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5F6326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5F6326"/>
  </w:style>
  <w:style w:type="paragraph" w:styleId="Nessunaspaziatura">
    <w:name w:val="No Spacing"/>
    <w:uiPriority w:val="1"/>
    <w:qFormat/>
    <w:rsid w:val="0095762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F63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F6326"/>
  </w:style>
  <w:style w:type="paragraph" w:styleId="Pidipagina">
    <w:name w:val="footer"/>
    <w:basedOn w:val="Normale"/>
    <w:link w:val="PidipaginaCarattere"/>
    <w:uiPriority w:val="99"/>
    <w:unhideWhenUsed/>
    <w:rsid w:val="005F63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F6326"/>
  </w:style>
  <w:style w:type="paragraph" w:customStyle="1" w:styleId="Compact">
    <w:name w:val="Compact"/>
    <w:basedOn w:val="Corpodeltesto"/>
    <w:qFormat/>
    <w:rsid w:val="005F6326"/>
    <w:pPr>
      <w:spacing w:before="36" w:after="36" w:line="240" w:lineRule="auto"/>
    </w:pPr>
    <w:rPr>
      <w:sz w:val="24"/>
      <w:szCs w:val="24"/>
      <w:lang w:val="en-US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5F6326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5F6326"/>
  </w:style>
  <w:style w:type="paragraph" w:styleId="Nessunaspaziatura">
    <w:name w:val="No Spacing"/>
    <w:uiPriority w:val="1"/>
    <w:qFormat/>
    <w:rsid w:val="009576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image" Target="media/image2.jpe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8</Words>
  <Characters>1700</Characters>
  <Application>Microsoft Macintosh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ola</dc:creator>
  <cp:keywords/>
  <dc:description/>
  <cp:lastModifiedBy>Roberto Marano</cp:lastModifiedBy>
  <cp:revision>5</cp:revision>
  <dcterms:created xsi:type="dcterms:W3CDTF">2018-10-30T11:44:00Z</dcterms:created>
  <dcterms:modified xsi:type="dcterms:W3CDTF">2018-10-30T15:09:00Z</dcterms:modified>
</cp:coreProperties>
</file>